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45E513" w14:textId="0652360A" w:rsidR="00130B2B" w:rsidRPr="00D7013B" w:rsidRDefault="00D7013B">
      <w:pPr>
        <w:rPr>
          <w:b/>
          <w:bCs/>
        </w:rPr>
      </w:pPr>
      <w:r w:rsidRPr="00D7013B">
        <w:rPr>
          <w:b/>
          <w:bCs/>
        </w:rPr>
        <w:t xml:space="preserve">Corrine, Staff Member Audio Transcript </w:t>
      </w:r>
    </w:p>
    <w:p w14:paraId="21BE85C4" w14:textId="6E1ADFBD" w:rsidR="00D7013B" w:rsidRDefault="00D7013B">
      <w:r>
        <w:t xml:space="preserve">I love interacting with the students and helping them reach new goals, whatever they may be. I love seeing them laugh and smile and accomplish new things. I enjoy the reaction of the parents when they see their student interacting with others. This is a field that requires </w:t>
      </w:r>
      <w:proofErr w:type="gramStart"/>
      <w:r>
        <w:t>patience, but</w:t>
      </w:r>
      <w:proofErr w:type="gramEnd"/>
      <w:r>
        <w:t xml:space="preserve"> brings so much joy. I am thankful for the opportunity to work in this field. </w:t>
      </w:r>
    </w:p>
    <w:sectPr w:rsidR="00D701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7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bU0NjMxMzAyN7RU0lEKTi0uzszPAykwrAUAwNKImiwAAAA="/>
  </w:docVars>
  <w:rsids>
    <w:rsidRoot w:val="00D7013B"/>
    <w:rsid w:val="00130B2B"/>
    <w:rsid w:val="00A35EFD"/>
    <w:rsid w:val="00BF6399"/>
    <w:rsid w:val="00D70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B9B3F"/>
  <w15:chartTrackingRefBased/>
  <w15:docId w15:val="{5F4D64BE-BBA9-4F31-9597-BC0F6C2E6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0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ld Stephens</dc:creator>
  <cp:keywords/>
  <dc:description/>
  <cp:lastModifiedBy>Divya PM</cp:lastModifiedBy>
  <cp:revision>2</cp:revision>
  <dcterms:created xsi:type="dcterms:W3CDTF">2021-03-18T15:45:00Z</dcterms:created>
  <dcterms:modified xsi:type="dcterms:W3CDTF">2021-03-19T06:51:00Z</dcterms:modified>
</cp:coreProperties>
</file>